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DB1FB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bookmarkStart w:id="0" w:name="_GoBack"/>
      <w:bookmarkEnd w:id="0"/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install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packages(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ggplot2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)</w:t>
      </w:r>
    </w:p>
    <w:p w14:paraId="7D41BCC0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library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(ggplot2)</w:t>
      </w:r>
    </w:p>
    <w:p w14:paraId="5DF31865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51FBC444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df =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read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csv(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file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choose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()) #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select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your dataset </w:t>
      </w:r>
    </w:p>
    <w:p w14:paraId="42A53BEB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df2 =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head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(df, 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30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)</w:t>
      </w:r>
    </w:p>
    <w:p w14:paraId="57F890B1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75D3CCD6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59661538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qplot(df2$Math.SAT, df2$Verbal.SAT, x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Math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</w:p>
    <w:p w14:paraId="3C48D957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    y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Verbal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main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Average SAT Scores By Colleg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)</w:t>
      </w:r>
    </w:p>
    <w:p w14:paraId="51C6A9D5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4D6E384E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qplot(df2$Math.SAT, df2$Verbal.SAT, x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Math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</w:p>
    <w:p w14:paraId="1872DFB4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    y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Verbal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main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Average SAT Scores By Colleg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</w:p>
    <w:p w14:paraId="09FCCE4A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    color =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as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factor(df2$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ublic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1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..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rivate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2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))</w:t>
      </w:r>
    </w:p>
    <w:p w14:paraId="4282B4D0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2B5F77CA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qplot(df2$Math.SAT, df2$Verbal.SAT, x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Math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,</w:t>
      </w:r>
    </w:p>
    <w:p w14:paraId="08834D43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    ylab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Verbal SAT Scor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,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main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= </w:t>
      </w:r>
      <w:r w:rsidRPr="008D3084">
        <w:rPr>
          <w:rFonts w:ascii="Courier New" w:eastAsia="Times New Roman" w:hAnsi="Courier New" w:cs="Courier New"/>
          <w:color w:val="DD1144"/>
          <w:sz w:val="24"/>
          <w:szCs w:val="24"/>
          <w:bdr w:val="none" w:sz="0" w:space="0" w:color="auto" w:frame="1"/>
          <w:shd w:val="clear" w:color="auto" w:fill="F7F7F8"/>
        </w:rPr>
        <w:t>'Average SAT Scores By College'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,</w:t>
      </w:r>
    </w:p>
    <w:p w14:paraId="3037C4C1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    shape =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as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factor(df2$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ublic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1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..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rivate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2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), color = df2$stud..fac..ratio)</w:t>
      </w:r>
    </w:p>
    <w:p w14:paraId="6683E98A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</w:p>
    <w:p w14:paraId="6DA353A2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ggplot(df2, aes(x=Math.SAT, y=Verbal.SAT, 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group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=stud..fac..ratio)) +</w:t>
      </w:r>
    </w:p>
    <w:p w14:paraId="2DCC5B66" w14:textId="77777777" w:rsidR="008D3084" w:rsidRPr="008D3084" w:rsidRDefault="008D3084" w:rsidP="008D3084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525C65"/>
          <w:sz w:val="24"/>
          <w:szCs w:val="24"/>
        </w:rPr>
      </w:pP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 xml:space="preserve">  geom_point(aes(shape=stud..fac..ratio, color=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as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factor(df2$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ublic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1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..</w:t>
      </w:r>
      <w:r w:rsidRPr="008D3084">
        <w:rPr>
          <w:rFonts w:ascii="Courier New" w:eastAsia="Times New Roman" w:hAnsi="Courier New" w:cs="Courier New"/>
          <w:b/>
          <w:bCs/>
          <w:color w:val="333333"/>
          <w:sz w:val="24"/>
          <w:szCs w:val="24"/>
          <w:bdr w:val="none" w:sz="0" w:space="0" w:color="auto" w:frame="1"/>
          <w:shd w:val="clear" w:color="auto" w:fill="F7F7F8"/>
        </w:rPr>
        <w:t>Private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</w:t>
      </w:r>
      <w:r w:rsidRPr="008D3084">
        <w:rPr>
          <w:rFonts w:ascii="Courier New" w:eastAsia="Times New Roman" w:hAnsi="Courier New" w:cs="Courier New"/>
          <w:color w:val="008080"/>
          <w:sz w:val="24"/>
          <w:szCs w:val="24"/>
          <w:bdr w:val="none" w:sz="0" w:space="0" w:color="auto" w:frame="1"/>
          <w:shd w:val="clear" w:color="auto" w:fill="F7F7F8"/>
        </w:rPr>
        <w:t>.2</w:t>
      </w:r>
      <w:r w:rsidRPr="008D3084">
        <w:rPr>
          <w:rFonts w:ascii="Courier New" w:eastAsia="Times New Roman" w:hAnsi="Courier New" w:cs="Courier New"/>
          <w:color w:val="0F2B3D"/>
          <w:sz w:val="24"/>
          <w:szCs w:val="24"/>
          <w:bdr w:val="none" w:sz="0" w:space="0" w:color="auto" w:frame="1"/>
          <w:shd w:val="clear" w:color="auto" w:fill="F7F7F8"/>
        </w:rPr>
        <w:t>.))</w:t>
      </w:r>
    </w:p>
    <w:p w14:paraId="30D222CE" w14:textId="77777777" w:rsidR="00FB7AC6" w:rsidRDefault="0045109F"/>
    <w:sectPr w:rsidR="00FB7A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zUxNDG3NDUwMzBX0lEKTi0uzszPAykwrAUA3DG0dywAAAA="/>
  </w:docVars>
  <w:rsids>
    <w:rsidRoot w:val="008D4A8B"/>
    <w:rsid w:val="00027168"/>
    <w:rsid w:val="0045109F"/>
    <w:rsid w:val="005B0D4E"/>
    <w:rsid w:val="008D3084"/>
    <w:rsid w:val="008D33CD"/>
    <w:rsid w:val="008D4A8B"/>
    <w:rsid w:val="00A41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AD364B-F500-4FDF-8062-FED29531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30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3084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8D3084"/>
  </w:style>
  <w:style w:type="character" w:customStyle="1" w:styleId="hljs-keyword">
    <w:name w:val="hljs-keyword"/>
    <w:basedOn w:val="DefaultParagraphFont"/>
    <w:rsid w:val="008D3084"/>
  </w:style>
  <w:style w:type="character" w:customStyle="1" w:styleId="hljs-string">
    <w:name w:val="hljs-string"/>
    <w:basedOn w:val="DefaultParagraphFont"/>
    <w:rsid w:val="008D3084"/>
  </w:style>
  <w:style w:type="character" w:customStyle="1" w:styleId="hljs-number">
    <w:name w:val="hljs-number"/>
    <w:basedOn w:val="DefaultParagraphFont"/>
    <w:rsid w:val="008D30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59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Ashmony</dc:creator>
  <cp:keywords/>
  <dc:description/>
  <cp:lastModifiedBy>Ahmad AlAshmony</cp:lastModifiedBy>
  <cp:revision>7</cp:revision>
  <dcterms:created xsi:type="dcterms:W3CDTF">2019-09-24T02:23:00Z</dcterms:created>
  <dcterms:modified xsi:type="dcterms:W3CDTF">2019-09-24T02:24:00Z</dcterms:modified>
</cp:coreProperties>
</file>